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E3339D" w14:textId="0ED26DA1" w:rsidR="00282AA1" w:rsidRDefault="00B71DDE" w:rsidP="00B71DDE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 xml:space="preserve">Zero-State Out-of-Control </w:t>
      </w:r>
      <w:r w:rsidR="00EE2A8D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Comparison Study</w:t>
      </w:r>
    </w:p>
    <w:p w14:paraId="628F27AE" w14:textId="28F228FC" w:rsidR="00B71DDE" w:rsidRDefault="00B71DDE" w:rsidP="00B71DDE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456"/>
      </w:tblGrid>
      <w:tr w:rsidR="00B71DDE" w14:paraId="2C84FDD1" w14:textId="77777777" w:rsidTr="00B71DDE">
        <w:tc>
          <w:tcPr>
            <w:tcW w:w="5000" w:type="pct"/>
          </w:tcPr>
          <w:p w14:paraId="0EF062E8" w14:textId="77777777" w:rsidR="00B71DDE" w:rsidRDefault="00B71DDE" w:rsidP="00B71DD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ations used:</w:t>
            </w:r>
          </w:p>
          <w:p w14:paraId="2C2E0BFF" w14:textId="0D05CCA8" w:rsidR="00B71DDE" w:rsidRDefault="00B71DDE" w:rsidP="00B71DDE">
            <w:pPr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IC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: in-control;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OOC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: out-of-control;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L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: run length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RL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: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IC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-average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L</m:t>
              </m:r>
            </m:oMath>
          </w:p>
          <w:p w14:paraId="0900E26E" w14:textId="267B93A6" w:rsidR="00B71DDE" w:rsidRDefault="00E4657F" w:rsidP="00B71DDE">
            <w:pPr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5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</m:oMath>
            <w:r w:rsidR="00B71DD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: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IC</m:t>
              </m:r>
            </m:oMath>
            <w:r w:rsidR="00B71DDE">
              <w:rPr>
                <w:rFonts w:ascii="Times New Roman" w:eastAsiaTheme="minorEastAsia" w:hAnsi="Times New Roman" w:cs="Times New Roman"/>
                <w:sz w:val="24"/>
                <w:szCs w:val="24"/>
              </w:rPr>
              <w:t>-</w:t>
            </w:r>
            <m:oMath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5</m:t>
                  </m:r>
                </m:e>
                <m:sup>
                  <m:r>
                    <m:rPr>
                      <m:nor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th</m:t>
                  </m:r>
                </m:sup>
              </m:sSup>
            </m:oMath>
            <w:r w:rsidR="00B71DD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percentile of the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L</m:t>
              </m:r>
            </m:oMath>
            <w:r w:rsidR="00B71DD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; </w:t>
            </w:r>
            <m:oMath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50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</m:oMath>
            <w:r w:rsidR="00B71DD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: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IC</m:t>
              </m:r>
            </m:oMath>
            <w:r w:rsidR="00B71DDE">
              <w:rPr>
                <w:rFonts w:ascii="Times New Roman" w:eastAsiaTheme="minorEastAsia" w:hAnsi="Times New Roman" w:cs="Times New Roman"/>
                <w:sz w:val="24"/>
                <w:szCs w:val="24"/>
              </w:rPr>
              <w:t>-</w:t>
            </w:r>
            <m:oMath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50</m:t>
                  </m:r>
                </m:e>
                <m:sup>
                  <m:r>
                    <m:rPr>
                      <m:nor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th</m:t>
                  </m:r>
                </m:sup>
              </m:sSup>
            </m:oMath>
            <w:r w:rsidR="00B71DD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of the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L</m:t>
              </m:r>
            </m:oMath>
            <w:r w:rsidR="00B71DD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; </w:t>
            </w:r>
            <m:oMath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95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</m:t>
                  </m:r>
                </m:sup>
              </m:sSubSup>
            </m:oMath>
            <w:r w:rsidR="00B71DD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: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OOC</m:t>
              </m:r>
            </m:oMath>
            <w:r w:rsidR="00B71DDE">
              <w:rPr>
                <w:rFonts w:ascii="Times New Roman" w:eastAsiaTheme="minorEastAsia" w:hAnsi="Times New Roman" w:cs="Times New Roman"/>
                <w:sz w:val="24"/>
                <w:szCs w:val="24"/>
              </w:rPr>
              <w:t>-</w:t>
            </w:r>
            <m:oMath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95</m:t>
                  </m:r>
                </m:e>
                <m:sup>
                  <m:r>
                    <m:rPr>
                      <m:nor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th</m:t>
                  </m:r>
                </m:sup>
              </m:sSup>
            </m:oMath>
            <w:r w:rsidR="00B71DD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percentile of the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L</m:t>
              </m:r>
            </m:oMath>
          </w:p>
          <w:p w14:paraId="4C65B7BC" w14:textId="77777777" w:rsidR="00B71DDE" w:rsidRDefault="00B71DDE" w:rsidP="00B71DD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AFCA47" w14:textId="77777777" w:rsidR="00B71DDE" w:rsidRDefault="00B71DDE" w:rsidP="00B71DD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acronym for the schemes considered in this study:</w:t>
            </w:r>
          </w:p>
          <w:p w14:paraId="54CE2D32" w14:textId="04A8ADEF" w:rsidR="00B71DDE" w:rsidRDefault="00B71DDE" w:rsidP="00B71DDE">
            <w:pPr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ELTV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: EWMA-Lepage scheme with a time-varying upper control limit </w:t>
            </w:r>
            <m:oMath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UCL</m:t>
                  </m:r>
                </m:e>
              </m:d>
            </m:oMath>
          </w:p>
          <w:p w14:paraId="4EBC2E07" w14:textId="77777777" w:rsidR="00B71DDE" w:rsidRDefault="00B71DDE" w:rsidP="00B71DDE">
            <w:pPr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ELSS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: EWMA-Lepage scheme with a steady-state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UCL</m:t>
              </m:r>
            </m:oMath>
          </w:p>
          <w:p w14:paraId="2EDC6921" w14:textId="77777777" w:rsidR="00B71DDE" w:rsidRDefault="00B71DDE" w:rsidP="00B71DDE">
            <w:pPr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DLTV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: DEWMA-Lepage scheme with a time-varying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UCL</m:t>
              </m:r>
            </m:oMath>
          </w:p>
          <w:p w14:paraId="1B32FDB3" w14:textId="77777777" w:rsidR="00B71DDE" w:rsidRDefault="00B71DDE" w:rsidP="00B71DDE">
            <w:pPr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DLSS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: DEWMA-Lepage scheme with a steady-state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UCL</m:t>
              </m:r>
            </m:oMath>
          </w:p>
          <w:p w14:paraId="53DF68A1" w14:textId="77777777" w:rsidR="00B71DDE" w:rsidRDefault="00B71DDE" w:rsidP="00B71DDE">
            <w:pPr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HLTV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: HWMA-Lepage scheme with a time-varying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UCL</m:t>
              </m:r>
            </m:oMath>
          </w:p>
          <w:p w14:paraId="512FA976" w14:textId="2BC8FE59" w:rsidR="00B71DDE" w:rsidRDefault="00B71DDE" w:rsidP="00B71DD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HLSS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: HWMA-Lepage scheme with a steady-state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UCL</m:t>
              </m:r>
            </m:oMath>
          </w:p>
        </w:tc>
      </w:tr>
      <w:tr w:rsidR="00B71DDE" w14:paraId="1953DBB8" w14:textId="77777777" w:rsidTr="00B71DDE">
        <w:tc>
          <w:tcPr>
            <w:tcW w:w="5000" w:type="pct"/>
          </w:tcPr>
          <w:p w14:paraId="6FD38815" w14:textId="77777777" w:rsidR="00B71DDE" w:rsidRDefault="00B71DDE" w:rsidP="00B71DD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1DD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te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selection of the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λ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value for each scheme depends on the following designs:</w:t>
            </w:r>
          </w:p>
          <w:p w14:paraId="211872EF" w14:textId="77777777" w:rsidR="00B71DDE" w:rsidRDefault="00B71DDE" w:rsidP="00B71DDE">
            <w:pPr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I: 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(i) </w: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5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  <m:r>
                <w:rPr>
                  <w:rFonts w:ascii="Cambria Math" w:hAnsi="Cambria Math" w:cs="Times New Roman"/>
                  <w:sz w:val="24"/>
                  <w:szCs w:val="24"/>
                </w:rPr>
                <m:t>=25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; (ii)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500≤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ARL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≤1000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; and (iii)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46≤</m:t>
              </m:r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50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≤500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.</w:t>
            </w:r>
          </w:p>
          <w:p w14:paraId="41FE047B" w14:textId="77777777" w:rsidR="00B71DDE" w:rsidRDefault="00B71DDE" w:rsidP="00B71DDE">
            <w:pPr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II: 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(i) </w: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5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  <m:r>
                <w:rPr>
                  <w:rFonts w:ascii="Cambria Math" w:hAnsi="Cambria Math" w:cs="Times New Roman"/>
                  <w:sz w:val="24"/>
                  <w:szCs w:val="24"/>
                </w:rPr>
                <m:t>=25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; (ii)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600≤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ARL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≤900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; and (iii)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46≤</m:t>
              </m:r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50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≤500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.</w:t>
            </w:r>
          </w:p>
          <w:p w14:paraId="48FEAB5D" w14:textId="77777777" w:rsidR="00B71DDE" w:rsidRDefault="00B71DDE" w:rsidP="00B71DDE">
            <w:pPr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III: 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(i) </w: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5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  <m:r>
                <w:rPr>
                  <w:rFonts w:ascii="Cambria Math" w:hAnsi="Cambria Math" w:cs="Times New Roman"/>
                  <w:sz w:val="24"/>
                  <w:szCs w:val="24"/>
                </w:rPr>
                <m:t>=25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; (ii)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500≤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ARL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≤1000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; and (iii)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46≤</m:t>
              </m:r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50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≤693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.</w:t>
            </w:r>
          </w:p>
          <w:p w14:paraId="016BA2DE" w14:textId="6D00EFF7" w:rsidR="00B71DDE" w:rsidRPr="00B71DDE" w:rsidRDefault="00B71DDE" w:rsidP="00B71DDE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IV: 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(i) </w: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5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  <m:r>
                <w:rPr>
                  <w:rFonts w:ascii="Cambria Math" w:hAnsi="Cambria Math" w:cs="Times New Roman"/>
                  <w:sz w:val="24"/>
                  <w:szCs w:val="24"/>
                </w:rPr>
                <m:t>=25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; (ii)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500≤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ARL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≤722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; and (iii)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46≤</m:t>
              </m:r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50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≤500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.</w:t>
            </w:r>
          </w:p>
        </w:tc>
      </w:tr>
    </w:tbl>
    <w:p w14:paraId="6D1B1F2A" w14:textId="11419045" w:rsidR="00B71DDE" w:rsidRDefault="00B71DDE" w:rsidP="00B71DDE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42FC2138" w14:textId="5E6505AA" w:rsidR="00EE2A8D" w:rsidRPr="00EE2A8D" w:rsidRDefault="00EE2A8D" w:rsidP="00B71DDE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236330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>Normal distribution</w:t>
      </w:r>
    </w:p>
    <w:p w14:paraId="37DBF8A3" w14:textId="3C5315B8" w:rsidR="00D21DC8" w:rsidRDefault="00E4657F" w:rsidP="00F92B09">
      <w:pPr>
        <w:shd w:val="clear" w:color="auto" w:fill="D9D9D9" w:themeFill="background1" w:themeFillShade="D9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m, n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00, 5</m:t>
            </m:r>
          </m:e>
        </m:d>
      </m:oMath>
      <w:r w:rsidR="00F92B0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3E871B68" w14:textId="4250540C" w:rsidR="00FC6E70" w:rsidRDefault="00FC6E70" w:rsidP="00B71DDE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assess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95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</m:sSubSup>
      </m:oMath>
      <w:r>
        <w:rPr>
          <w:rFonts w:ascii="Times New Roman" w:eastAsiaTheme="minorEastAsia" w:hAnsi="Times New Roman" w:cs="Times New Roman"/>
          <w:sz w:val="24"/>
          <w:szCs w:val="24"/>
        </w:rPr>
        <w:t>, generally, it appears as</w:t>
      </w:r>
    </w:p>
    <w:p w14:paraId="3F329A2F" w14:textId="77777777" w:rsidR="003778B0" w:rsidRPr="00FC6E70" w:rsidRDefault="003778B0" w:rsidP="00B71DD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485886" w14:textId="08EB1B68" w:rsidR="00B71DDE" w:rsidRDefault="00B71DDE" w:rsidP="00B71DDE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sign I</w:t>
      </w:r>
    </w:p>
    <w:p w14:paraId="5BB736F0" w14:textId="4610F1DF" w:rsidR="00B71DDE" w:rsidRPr="00B71DDE" w:rsidRDefault="00B71DDE" w:rsidP="00B71DDE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m:oMath>
        <m:r>
          <w:rPr>
            <w:rFonts w:ascii="Cambria Math" w:hAnsi="Cambria Math" w:cs="Times New Roman"/>
            <w:sz w:val="24"/>
            <w:szCs w:val="24"/>
          </w:rPr>
          <m:t>ELSS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=0.1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1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s are competitively good</w:t>
      </w:r>
      <w:r w:rsidR="00210387">
        <w:rPr>
          <w:rFonts w:ascii="Times New Roman" w:eastAsiaTheme="minorEastAsia" w:hAnsi="Times New Roman" w:cs="Times New Roman"/>
          <w:sz w:val="24"/>
          <w:szCs w:val="24"/>
        </w:rPr>
        <w:t xml:space="preserve"> in most cases</w:t>
      </w:r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7B80F650" w14:textId="27549FA8" w:rsidR="00B71DDE" w:rsidRPr="008C51F2" w:rsidRDefault="00B71DDE" w:rsidP="00B71DDE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H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5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 is superior in detecting a small and pure shift in the location parameter.</w:t>
      </w:r>
    </w:p>
    <w:p w14:paraId="747DC765" w14:textId="00C23E35" w:rsidR="008C51F2" w:rsidRPr="008C51F2" w:rsidRDefault="008C51F2" w:rsidP="00B71DDE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However, for other shift sizes, th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H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5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 is poorly performing as th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H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4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.</w:t>
      </w:r>
    </w:p>
    <w:p w14:paraId="36D921AA" w14:textId="7A3914BC" w:rsidR="008C51F2" w:rsidRDefault="008C51F2" w:rsidP="008C51F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ADD70F2" w14:textId="303FB3E9" w:rsidR="008C51F2" w:rsidRDefault="008C51F2" w:rsidP="008C51F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sign II</w:t>
      </w:r>
    </w:p>
    <w:p w14:paraId="4BF018C7" w14:textId="2BFC7BE2" w:rsidR="008C51F2" w:rsidRDefault="00FC6E70" w:rsidP="008C51F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W</w:t>
      </w:r>
      <w:r w:rsidR="008C51F2">
        <w:rPr>
          <w:rFonts w:ascii="Times New Roman" w:eastAsiaTheme="minorEastAsia" w:hAnsi="Times New Roman" w:cs="Times New Roman"/>
          <w:sz w:val="24"/>
          <w:szCs w:val="24"/>
        </w:rPr>
        <w:t xml:space="preserve">e conclude more or less the same findings as in Design I, just that the value of the smoothing </w:t>
      </w:r>
      <w:r w:rsidR="00E4657F">
        <w:rPr>
          <w:rFonts w:ascii="Times New Roman" w:eastAsiaTheme="minorEastAsia" w:hAnsi="Times New Roman" w:cs="Times New Roman"/>
          <w:sz w:val="24"/>
          <w:szCs w:val="24"/>
        </w:rPr>
        <w:t>paremeter</w:t>
      </w:r>
      <w:r w:rsidR="008C51F2">
        <w:rPr>
          <w:rFonts w:ascii="Times New Roman" w:eastAsiaTheme="minorEastAsia" w:hAnsi="Times New Roman" w:cs="Times New Roman"/>
          <w:sz w:val="24"/>
          <w:szCs w:val="24"/>
        </w:rPr>
        <w:t xml:space="preserve"> change, i.e.,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E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45</m:t>
            </m:r>
          </m:e>
        </m:d>
      </m:oMath>
      <w:r w:rsidR="00F442FC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E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20</m:t>
            </m:r>
          </m:e>
        </m:d>
      </m:oMath>
      <w:r w:rsidR="008C51F2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60</m:t>
            </m:r>
          </m:e>
        </m:d>
      </m:oMath>
      <w:r w:rsidR="00567F8F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40</m:t>
            </m:r>
          </m:e>
        </m:d>
      </m:oMath>
      <w:r w:rsidR="008C51F2">
        <w:rPr>
          <w:rFonts w:ascii="Times New Roman" w:eastAsiaTheme="minorEastAsia" w:hAnsi="Times New Roman" w:cs="Times New Roman"/>
          <w:sz w:val="24"/>
          <w:szCs w:val="24"/>
        </w:rPr>
        <w:t xml:space="preserve">, an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H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50</m:t>
            </m:r>
          </m:e>
        </m:d>
      </m:oMath>
      <w:r w:rsidR="008C51F2">
        <w:rPr>
          <w:rFonts w:ascii="Times New Roman" w:eastAsiaTheme="minorEastAsia" w:hAnsi="Times New Roman" w:cs="Times New Roman"/>
          <w:sz w:val="24"/>
          <w:szCs w:val="24"/>
        </w:rPr>
        <w:t xml:space="preserve"> schemes.</w:t>
      </w:r>
    </w:p>
    <w:p w14:paraId="23385EAE" w14:textId="4494F29B" w:rsidR="008C51F2" w:rsidRDefault="008C51F2" w:rsidP="008C51F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5CB59854" w14:textId="2DCADFB7" w:rsidR="008C51F2" w:rsidRDefault="008C51F2" w:rsidP="008C51F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sign III</w:t>
      </w:r>
    </w:p>
    <w:p w14:paraId="212C0365" w14:textId="1507F59F" w:rsidR="008C51F2" w:rsidRDefault="008C51F2" w:rsidP="008C51F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 smoothing values are exactly the same as in Design I; please refer to the findings of Design I.</w:t>
      </w:r>
    </w:p>
    <w:p w14:paraId="6D668B3B" w14:textId="11F858AA" w:rsidR="008C51F2" w:rsidRDefault="008C51F2" w:rsidP="008C51F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2C9441C5" w14:textId="734CFE46" w:rsidR="008C51F2" w:rsidRDefault="008C51F2" w:rsidP="008C51F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sign IV</w:t>
      </w:r>
    </w:p>
    <w:p w14:paraId="7F6E198B" w14:textId="667A89D9" w:rsidR="008C51F2" w:rsidRDefault="008C51F2" w:rsidP="008C51F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ly </w:t>
      </w:r>
      <m:oMath>
        <m:r>
          <w:rPr>
            <w:rFonts w:ascii="Cambria Math" w:hAnsi="Cambria Math" w:cs="Times New Roman"/>
            <w:sz w:val="24"/>
            <w:szCs w:val="24"/>
          </w:rPr>
          <m:t>HLTV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=0.5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 is feasible.</w:t>
      </w:r>
    </w:p>
    <w:p w14:paraId="684A132B" w14:textId="77777777" w:rsidR="005A294B" w:rsidRDefault="005A294B" w:rsidP="008C51F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0F9D7195" w14:textId="76F23D16" w:rsidR="005A294B" w:rsidRDefault="00E4657F" w:rsidP="00FC6E70">
      <w:pPr>
        <w:shd w:val="clear" w:color="auto" w:fill="D9D9D9" w:themeFill="background1" w:themeFillShade="D9"/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m, n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00, 15</m:t>
            </m:r>
          </m:e>
        </m:d>
      </m:oMath>
      <w:r w:rsidR="005A294B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1C251D9E" w14:textId="708A21E9" w:rsidR="001B4B94" w:rsidRDefault="001B4B94" w:rsidP="008C51F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assess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95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</m:sSubSup>
      </m:oMath>
      <w:r>
        <w:rPr>
          <w:rFonts w:ascii="Times New Roman" w:eastAsiaTheme="minorEastAsia" w:hAnsi="Times New Roman" w:cs="Times New Roman"/>
          <w:sz w:val="24"/>
          <w:szCs w:val="24"/>
        </w:rPr>
        <w:t>, generally, it appears as</w:t>
      </w:r>
    </w:p>
    <w:p w14:paraId="4674F7C2" w14:textId="77777777" w:rsidR="003778B0" w:rsidRDefault="003778B0" w:rsidP="008C51F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12487E16" w14:textId="27FC7BC6" w:rsidR="005A294B" w:rsidRDefault="005A294B" w:rsidP="008C51F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  <w:u w:val="single"/>
        </w:rPr>
        <w:t xml:space="preserve">Design </w:t>
      </w:r>
      <w:r w:rsidR="004F32A7">
        <w:rPr>
          <w:rFonts w:ascii="Times New Roman" w:eastAsiaTheme="minorEastAsia" w:hAnsi="Times New Roman" w:cs="Times New Roman"/>
          <w:sz w:val="24"/>
          <w:szCs w:val="24"/>
          <w:u w:val="single"/>
        </w:rPr>
        <w:t>I</w:t>
      </w:r>
    </w:p>
    <w:p w14:paraId="460BB7C5" w14:textId="2EFEA298" w:rsidR="004F32A7" w:rsidRPr="00F232C1" w:rsidRDefault="003778B0" w:rsidP="003778B0">
      <w:pPr>
        <w:pStyle w:val="ListParagraph"/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m:oMath>
        <m:r>
          <w:rPr>
            <w:rFonts w:ascii="Cambria Math" w:hAnsi="Cambria Math" w:cs="Times New Roman"/>
            <w:sz w:val="24"/>
            <w:szCs w:val="24"/>
          </w:rPr>
          <m:t>H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20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 </w:t>
      </w:r>
      <w:r w:rsidR="00C32368">
        <w:rPr>
          <w:rFonts w:ascii="Times New Roman" w:eastAsiaTheme="minorEastAsia" w:hAnsi="Times New Roman" w:cs="Times New Roman"/>
          <w:sz w:val="24"/>
          <w:szCs w:val="24"/>
        </w:rPr>
        <w:t>is the best in detecting any shifts in the process.</w:t>
      </w:r>
    </w:p>
    <w:p w14:paraId="70B304BD" w14:textId="2D06036D" w:rsidR="00F232C1" w:rsidRPr="00B33B22" w:rsidRDefault="00F232C1" w:rsidP="003778B0">
      <w:pPr>
        <w:pStyle w:val="ListParagraph"/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Th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H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7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8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s </w:t>
      </w:r>
      <w:r w:rsidR="00A5636C">
        <w:rPr>
          <w:rFonts w:ascii="Times New Roman" w:eastAsiaTheme="minorEastAsia" w:hAnsi="Times New Roman" w:cs="Times New Roman"/>
          <w:sz w:val="24"/>
          <w:szCs w:val="24"/>
        </w:rPr>
        <w:t xml:space="preserve">perform the worst </w:t>
      </w:r>
      <w:r w:rsidR="00B33B22">
        <w:rPr>
          <w:rFonts w:ascii="Times New Roman" w:eastAsiaTheme="minorEastAsia" w:hAnsi="Times New Roman" w:cs="Times New Roman"/>
          <w:sz w:val="24"/>
          <w:szCs w:val="24"/>
        </w:rPr>
        <w:t xml:space="preserve">in detecting an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OOC</m:t>
        </m:r>
      </m:oMath>
      <w:r w:rsidR="00B33B22">
        <w:rPr>
          <w:rFonts w:ascii="Times New Roman" w:eastAsiaTheme="minorEastAsia" w:hAnsi="Times New Roman" w:cs="Times New Roman"/>
          <w:sz w:val="24"/>
          <w:szCs w:val="24"/>
        </w:rPr>
        <w:t xml:space="preserve"> shift in the process.</w:t>
      </w:r>
    </w:p>
    <w:p w14:paraId="4EF79B80" w14:textId="77777777" w:rsidR="00B33B22" w:rsidRDefault="00B33B22" w:rsidP="00B33B2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EEB8A90" w14:textId="257CD692" w:rsidR="00B33B22" w:rsidRDefault="00B33B22" w:rsidP="00B33B2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sign II</w:t>
      </w:r>
    </w:p>
    <w:p w14:paraId="5DBB4BD4" w14:textId="63C69B7D" w:rsidR="00B33B22" w:rsidRDefault="00B64249" w:rsidP="00B33B2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ly </w:t>
      </w:r>
      <m:oMath>
        <m:r>
          <w:rPr>
            <w:rFonts w:ascii="Cambria Math" w:hAnsi="Cambria Math" w:cs="Times New Roman"/>
            <w:sz w:val="24"/>
            <w:szCs w:val="24"/>
          </w:rPr>
          <m:t>HLTV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=0.20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 is feasible.</w:t>
      </w:r>
    </w:p>
    <w:p w14:paraId="44D23CFA" w14:textId="77777777" w:rsidR="00B64249" w:rsidRDefault="00B64249" w:rsidP="00B33B2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7A4812EE" w14:textId="095C014D" w:rsidR="00B64249" w:rsidRDefault="00B64249" w:rsidP="00B33B2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  <w:u w:val="single"/>
        </w:rPr>
        <w:t>Design III</w:t>
      </w:r>
    </w:p>
    <w:p w14:paraId="0F253446" w14:textId="6172D0B2" w:rsidR="00B64249" w:rsidRDefault="0078279A" w:rsidP="00B33B2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 smoothing values are exactly the same as in Design I; please refer to the findings of Design I.</w:t>
      </w:r>
    </w:p>
    <w:p w14:paraId="46F8CB1C" w14:textId="77777777" w:rsidR="0078279A" w:rsidRDefault="0078279A" w:rsidP="00B33B2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55F1F01A" w14:textId="04A34101" w:rsidR="0078279A" w:rsidRDefault="0078279A" w:rsidP="00B33B2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  <w:u w:val="single"/>
        </w:rPr>
        <w:t>Design IV</w:t>
      </w:r>
    </w:p>
    <w:p w14:paraId="01FF3EDC" w14:textId="6172817D" w:rsidR="0078279A" w:rsidRDefault="0078279A" w:rsidP="00B33B2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None of the scheme</w:t>
      </w:r>
      <w:r w:rsidR="0099471D">
        <w:rPr>
          <w:rFonts w:ascii="Times New Roman" w:eastAsiaTheme="minorEastAsia" w:hAnsi="Times New Roman" w:cs="Times New Roman"/>
          <w:sz w:val="24"/>
          <w:szCs w:val="24"/>
        </w:rPr>
        <w:t>s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is feasible.</w:t>
      </w:r>
    </w:p>
    <w:p w14:paraId="760D56A7" w14:textId="77777777" w:rsidR="0099471D" w:rsidRDefault="0099471D" w:rsidP="00B33B2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4F7180F4" w14:textId="4FC5D2F5" w:rsidR="0099471D" w:rsidRDefault="00E4657F" w:rsidP="0099471D">
      <w:pPr>
        <w:shd w:val="clear" w:color="auto" w:fill="D9D9D9" w:themeFill="background1" w:themeFillShade="D9"/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m, n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300, 5</m:t>
            </m:r>
          </m:e>
        </m:d>
      </m:oMath>
      <w:r w:rsidR="0099471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3D948182" w14:textId="77777777" w:rsidR="0099471D" w:rsidRDefault="0099471D" w:rsidP="0099471D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assess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95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</m:sSubSup>
      </m:oMath>
      <w:r>
        <w:rPr>
          <w:rFonts w:ascii="Times New Roman" w:eastAsiaTheme="minorEastAsia" w:hAnsi="Times New Roman" w:cs="Times New Roman"/>
          <w:sz w:val="24"/>
          <w:szCs w:val="24"/>
        </w:rPr>
        <w:t>, generally, it appears as</w:t>
      </w:r>
    </w:p>
    <w:p w14:paraId="053926C1" w14:textId="77777777" w:rsidR="0099471D" w:rsidRDefault="0099471D" w:rsidP="0099471D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36F55F18" w14:textId="7C907B5F" w:rsidR="0099471D" w:rsidRDefault="0099471D" w:rsidP="0099471D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  <w:u w:val="single"/>
        </w:rPr>
        <w:t>Design I</w:t>
      </w:r>
    </w:p>
    <w:p w14:paraId="4C07A062" w14:textId="187061F1" w:rsidR="0099471D" w:rsidRPr="00840AF2" w:rsidRDefault="00197561" w:rsidP="00197561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m:oMath>
        <m:r>
          <w:rPr>
            <w:rFonts w:ascii="Cambria Math" w:hAnsi="Cambria Math" w:cs="Times New Roman"/>
            <w:sz w:val="24"/>
            <w:szCs w:val="24"/>
          </w:rPr>
          <m:t>H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0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 is the best in detecting any </w:t>
      </w:r>
      <w:r w:rsidR="00840AF2">
        <w:rPr>
          <w:rFonts w:ascii="Times New Roman" w:eastAsiaTheme="minorEastAsia" w:hAnsi="Times New Roman" w:cs="Times New Roman"/>
          <w:sz w:val="24"/>
          <w:szCs w:val="24"/>
        </w:rPr>
        <w:t>process shift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s, except for some large </w:t>
      </w:r>
      <w:r w:rsidR="00840AF2">
        <w:rPr>
          <w:rFonts w:ascii="Times New Roman" w:eastAsiaTheme="minorEastAsia" w:hAnsi="Times New Roman" w:cs="Times New Roman"/>
          <w:sz w:val="24"/>
          <w:szCs w:val="24"/>
        </w:rPr>
        <w:t>shift sizes.</w:t>
      </w:r>
    </w:p>
    <w:p w14:paraId="4EB3D87A" w14:textId="0BE6C1FA" w:rsidR="00840AF2" w:rsidRPr="00751A0A" w:rsidRDefault="0076757C" w:rsidP="00197561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m:oMath>
        <m:r>
          <w:rPr>
            <w:rFonts w:ascii="Cambria Math" w:hAnsi="Cambria Math" w:cs="Times New Roman"/>
            <w:sz w:val="24"/>
            <w:szCs w:val="24"/>
          </w:rPr>
          <m:t>ELSS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=0.70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 is the worst </w:t>
      </w:r>
      <w:r w:rsidR="00751A0A">
        <w:rPr>
          <w:rFonts w:ascii="Times New Roman" w:eastAsiaTheme="minorEastAsia" w:hAnsi="Times New Roman" w:cs="Times New Roman"/>
          <w:sz w:val="24"/>
          <w:szCs w:val="24"/>
        </w:rPr>
        <w:t>in detecting any process shifts, except for a pure and small shift in the location parameter.</w:t>
      </w:r>
    </w:p>
    <w:p w14:paraId="7BA37071" w14:textId="77777777" w:rsidR="00751A0A" w:rsidRDefault="00751A0A" w:rsidP="00751A0A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0E398A" w14:textId="5D0359C1" w:rsidR="00751A0A" w:rsidRDefault="00751A0A" w:rsidP="00751A0A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sign II</w:t>
      </w:r>
    </w:p>
    <w:p w14:paraId="22F4820B" w14:textId="77777777" w:rsidR="00603F77" w:rsidRPr="00603F77" w:rsidRDefault="00603F77" w:rsidP="00603F77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03F77">
        <w:rPr>
          <w:rFonts w:ascii="Times New Roman" w:hAnsi="Times New Roman" w:cs="Times New Roman"/>
          <w:sz w:val="24"/>
          <w:szCs w:val="24"/>
        </w:rPr>
        <w:t xml:space="preserve">The </w:t>
      </w:r>
      <m:oMath>
        <m:r>
          <w:rPr>
            <w:rFonts w:ascii="Cambria Math" w:hAnsi="Cambria Math" w:cs="Times New Roman"/>
            <w:sz w:val="24"/>
            <w:szCs w:val="24"/>
          </w:rPr>
          <m:t>H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05</m:t>
            </m:r>
          </m:e>
        </m:d>
      </m:oMath>
      <w:r w:rsidRPr="00603F77">
        <w:rPr>
          <w:rFonts w:ascii="Times New Roman" w:eastAsiaTheme="minorEastAsia" w:hAnsi="Times New Roman" w:cs="Times New Roman"/>
          <w:sz w:val="24"/>
          <w:szCs w:val="24"/>
        </w:rPr>
        <w:t xml:space="preserve"> scheme is the best in detecting any process shifts, except for some large shift sizes.</w:t>
      </w:r>
    </w:p>
    <w:p w14:paraId="15D79E76" w14:textId="0583AFF9" w:rsidR="00751A0A" w:rsidRPr="00990686" w:rsidRDefault="00603F77" w:rsidP="00603F77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03F77">
        <w:rPr>
          <w:rFonts w:ascii="Times New Roman" w:hAnsi="Times New Roman" w:cs="Times New Roman"/>
          <w:sz w:val="24"/>
          <w:szCs w:val="24"/>
        </w:rPr>
        <w:t xml:space="preserve">The </w:t>
      </w:r>
      <m:oMath>
        <m:r>
          <w:rPr>
            <w:rFonts w:ascii="Cambria Math" w:hAnsi="Cambria Math" w:cs="Times New Roman"/>
            <w:sz w:val="24"/>
            <w:szCs w:val="24"/>
          </w:rPr>
          <m:t>HLSS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=0.40</m:t>
            </m:r>
          </m:e>
        </m:d>
      </m:oMath>
      <w:r w:rsidRPr="00603F77">
        <w:rPr>
          <w:rFonts w:ascii="Times New Roman" w:eastAsiaTheme="minorEastAsia" w:hAnsi="Times New Roman" w:cs="Times New Roman"/>
          <w:sz w:val="24"/>
          <w:szCs w:val="24"/>
        </w:rPr>
        <w:t xml:space="preserve"> scheme is the worst in detecting any process shifts, except for </w:t>
      </w:r>
      <w:r w:rsidR="00990686" w:rsidRPr="00603F77">
        <w:rPr>
          <w:rFonts w:ascii="Times New Roman" w:eastAsiaTheme="minorEastAsia" w:hAnsi="Times New Roman" w:cs="Times New Roman"/>
          <w:sz w:val="24"/>
          <w:szCs w:val="24"/>
        </w:rPr>
        <w:t>some large shift sizes</w:t>
      </w:r>
      <w:r w:rsidRPr="00603F77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3733775E" w14:textId="77777777" w:rsidR="00990686" w:rsidRDefault="00990686" w:rsidP="0099068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DBC91A" w14:textId="393D367A" w:rsidR="00990686" w:rsidRDefault="00990686" w:rsidP="0099068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sign III</w:t>
      </w:r>
    </w:p>
    <w:p w14:paraId="009533FC" w14:textId="3C6BB24E" w:rsidR="00990686" w:rsidRDefault="007235D9" w:rsidP="00990686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We conclude more or less the same findings as in Design I, just that the value of the smoothing </w:t>
      </w:r>
      <w:r w:rsidR="00E4657F">
        <w:rPr>
          <w:rFonts w:ascii="Times New Roman" w:eastAsiaTheme="minorEastAsia" w:hAnsi="Times New Roman" w:cs="Times New Roman"/>
          <w:sz w:val="24"/>
          <w:szCs w:val="24"/>
        </w:rPr>
        <w:t>parameter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change, i.e.,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25</m:t>
            </m:r>
          </m:e>
        </m:d>
      </m:oMath>
      <w:r w:rsidR="00B464BC">
        <w:rPr>
          <w:rFonts w:ascii="Times New Roman" w:eastAsiaTheme="minorEastAsia" w:hAnsi="Times New Roman" w:cs="Times New Roman"/>
          <w:sz w:val="24"/>
          <w:szCs w:val="24"/>
        </w:rPr>
        <w:t xml:space="preserve"> and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H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3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s.</w:t>
      </w:r>
    </w:p>
    <w:p w14:paraId="5043B80B" w14:textId="77777777" w:rsidR="00B464BC" w:rsidRDefault="00B464BC" w:rsidP="00990686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65A15822" w14:textId="459AADA2" w:rsidR="00B464BC" w:rsidRDefault="00B464BC" w:rsidP="00990686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  <w:u w:val="single"/>
        </w:rPr>
        <w:t>Design IV</w:t>
      </w:r>
    </w:p>
    <w:p w14:paraId="65D6A9BD" w14:textId="12A2A32E" w:rsidR="00B464BC" w:rsidRDefault="00303D4A" w:rsidP="00990686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We conclude more or less the same findings as in Design I, just that the value of the smoothing </w:t>
      </w:r>
      <w:r w:rsidR="00E4657F">
        <w:rPr>
          <w:rFonts w:ascii="Times New Roman" w:eastAsiaTheme="minorEastAsia" w:hAnsi="Times New Roman" w:cs="Times New Roman"/>
          <w:sz w:val="24"/>
          <w:szCs w:val="24"/>
        </w:rPr>
        <w:t>parameter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change, i.e.,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E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2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4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an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H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4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s.</w:t>
      </w:r>
    </w:p>
    <w:p w14:paraId="33B2FCBC" w14:textId="77777777" w:rsidR="00917EE0" w:rsidRDefault="00917EE0" w:rsidP="00990686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39EDAA4B" w14:textId="231D9AD1" w:rsidR="00917EE0" w:rsidRDefault="00E4657F" w:rsidP="00917EE0">
      <w:pPr>
        <w:shd w:val="clear" w:color="auto" w:fill="D9D9D9" w:themeFill="background1" w:themeFillShade="D9"/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m, n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300, 15</m:t>
            </m:r>
          </m:e>
        </m:d>
      </m:oMath>
      <w:r w:rsidR="00917EE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6DAAC826" w14:textId="77777777" w:rsidR="00917EE0" w:rsidRDefault="00917EE0" w:rsidP="00917EE0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assess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95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</m:sSubSup>
      </m:oMath>
      <w:r>
        <w:rPr>
          <w:rFonts w:ascii="Times New Roman" w:eastAsiaTheme="minorEastAsia" w:hAnsi="Times New Roman" w:cs="Times New Roman"/>
          <w:sz w:val="24"/>
          <w:szCs w:val="24"/>
        </w:rPr>
        <w:t>, generally, it appears as</w:t>
      </w:r>
    </w:p>
    <w:p w14:paraId="4BCD4FE4" w14:textId="77777777" w:rsidR="00917EE0" w:rsidRDefault="00917EE0" w:rsidP="00917EE0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1E7EC1DC" w14:textId="77777777" w:rsidR="00917EE0" w:rsidRDefault="00917EE0" w:rsidP="00917EE0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  <w:u w:val="single"/>
        </w:rPr>
        <w:t>Design I</w:t>
      </w:r>
    </w:p>
    <w:p w14:paraId="4C719CEB" w14:textId="47707AD3" w:rsidR="00917EE0" w:rsidRPr="00192B88" w:rsidRDefault="000C36CF" w:rsidP="000C36CF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m:oMath>
        <m:r>
          <w:rPr>
            <w:rFonts w:ascii="Cambria Math" w:hAnsi="Cambria Math" w:cs="Times New Roman"/>
            <w:sz w:val="24"/>
            <w:szCs w:val="24"/>
          </w:rPr>
          <m:t>ELSS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=0.10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40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s are competitively good</w:t>
      </w:r>
      <w:r w:rsidR="00192B88">
        <w:rPr>
          <w:rFonts w:ascii="Times New Roman" w:eastAsiaTheme="minorEastAsia" w:hAnsi="Times New Roman" w:cs="Times New Roman"/>
          <w:sz w:val="24"/>
          <w:szCs w:val="24"/>
        </w:rPr>
        <w:t>, except for some shift sizes</w:t>
      </w:r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3DE039C5" w14:textId="6FE7B57C" w:rsidR="00192B88" w:rsidRPr="00337BE3" w:rsidRDefault="002757C9" w:rsidP="000C36CF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H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70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 </w:t>
      </w:r>
      <w:r w:rsidR="00337BE3">
        <w:rPr>
          <w:rFonts w:ascii="Times New Roman" w:eastAsiaTheme="minorEastAsia" w:hAnsi="Times New Roman" w:cs="Times New Roman"/>
          <w:sz w:val="24"/>
          <w:szCs w:val="24"/>
        </w:rPr>
        <w:t>is superior in detecting a small and pure shift in the location parameter.</w:t>
      </w:r>
    </w:p>
    <w:p w14:paraId="1D1C33EF" w14:textId="3D62069B" w:rsidR="00337BE3" w:rsidRPr="00337BE3" w:rsidRDefault="00337BE3" w:rsidP="000C36CF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However, th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H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70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 appears poorly perform for most of the shift sizes.</w:t>
      </w:r>
    </w:p>
    <w:p w14:paraId="5E258AFB" w14:textId="77777777" w:rsidR="00337BE3" w:rsidRDefault="00337BE3" w:rsidP="00337BE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E45F7F" w14:textId="78F2FE19" w:rsidR="00337BE3" w:rsidRDefault="00337BE3" w:rsidP="00337BE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sign II</w:t>
      </w:r>
    </w:p>
    <w:p w14:paraId="48ABCC4D" w14:textId="3044F53D" w:rsidR="00337BE3" w:rsidRDefault="00E476AD" w:rsidP="00337BE3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We conclude more or less the same findings as in Design I, just that the value of the smoothing </w:t>
      </w:r>
      <w:r w:rsidR="00E4657F">
        <w:rPr>
          <w:rFonts w:ascii="Times New Roman" w:eastAsiaTheme="minorEastAsia" w:hAnsi="Times New Roman" w:cs="Times New Roman"/>
          <w:sz w:val="24"/>
          <w:szCs w:val="24"/>
        </w:rPr>
        <w:t>parameter</w:t>
      </w:r>
      <w:r w:rsidR="002972CB">
        <w:rPr>
          <w:rFonts w:ascii="Times New Roman" w:eastAsiaTheme="minorEastAsia" w:hAnsi="Times New Roman" w:cs="Times New Roman"/>
          <w:sz w:val="24"/>
          <w:szCs w:val="24"/>
        </w:rPr>
        <w:t xml:space="preserve"> for th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HLTV</m:t>
        </m:r>
      </m:oMath>
      <w:r w:rsidR="002972CB">
        <w:rPr>
          <w:rFonts w:ascii="Times New Roman" w:eastAsiaTheme="minorEastAsia" w:hAnsi="Times New Roman" w:cs="Times New Roman"/>
          <w:sz w:val="24"/>
          <w:szCs w:val="24"/>
        </w:rPr>
        <w:t xml:space="preserve"> scheme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change, i.e.,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H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95</m:t>
            </m:r>
          </m:e>
        </m:d>
      </m:oMath>
      <w:r w:rsidR="00443E08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0252F3DF" w14:textId="77777777" w:rsidR="00443E08" w:rsidRDefault="00443E08" w:rsidP="00337BE3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2FC56AA1" w14:textId="13701B99" w:rsidR="00443E08" w:rsidRDefault="00443E08" w:rsidP="00337BE3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  <w:u w:val="single"/>
        </w:rPr>
        <w:t>Design III</w:t>
      </w:r>
    </w:p>
    <w:p w14:paraId="6BD80CC2" w14:textId="0556742C" w:rsidR="00443E08" w:rsidRDefault="00E42152" w:rsidP="00337BE3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We conclude more or less the same findings as in Design I, just that the value of the smoothing </w:t>
      </w:r>
      <w:r w:rsidR="00E4657F">
        <w:rPr>
          <w:rFonts w:ascii="Times New Roman" w:eastAsiaTheme="minorEastAsia" w:hAnsi="Times New Roman" w:cs="Times New Roman"/>
          <w:sz w:val="24"/>
          <w:szCs w:val="24"/>
        </w:rPr>
        <w:t>parameter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for th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LTV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 change, i.e.,</w:t>
      </w:r>
      <w:r w:rsidR="0045402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35</m:t>
            </m:r>
          </m:e>
        </m:d>
      </m:oMath>
      <w:r w:rsidR="0045402D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409646ED" w14:textId="77777777" w:rsidR="0045402D" w:rsidRDefault="0045402D" w:rsidP="00337BE3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07FCCD3D" w14:textId="46BD053E" w:rsidR="0045402D" w:rsidRDefault="0045402D" w:rsidP="00337BE3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  <w:u w:val="single"/>
        </w:rPr>
        <w:t>Design IV</w:t>
      </w:r>
    </w:p>
    <w:p w14:paraId="0B02A035" w14:textId="7BF5F4E9" w:rsidR="0045402D" w:rsidRDefault="00CC3B85" w:rsidP="00337BE3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We conclude more or less the same findings as in Design I, just that the value of the smoothing </w:t>
      </w:r>
      <w:r w:rsidR="00E4657F">
        <w:rPr>
          <w:rFonts w:ascii="Times New Roman" w:eastAsiaTheme="minorEastAsia" w:hAnsi="Times New Roman" w:cs="Times New Roman"/>
          <w:sz w:val="24"/>
          <w:szCs w:val="24"/>
        </w:rPr>
        <w:t>parameter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change, i.e.,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E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30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5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an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H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50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s.</w:t>
      </w:r>
    </w:p>
    <w:p w14:paraId="7D160ED8" w14:textId="77777777" w:rsidR="00EE2A8D" w:rsidRDefault="00EE2A8D" w:rsidP="00337BE3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258AAFB0" w14:textId="5E4307B8" w:rsidR="00EE2A8D" w:rsidRDefault="00EE2A8D" w:rsidP="00337BE3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236330">
        <w:rPr>
          <w:rFonts w:ascii="Times New Roman" w:eastAsiaTheme="minorEastAsia" w:hAnsi="Times New Roman" w:cs="Times New Roman"/>
          <w:b/>
          <w:bCs/>
          <w:sz w:val="24"/>
          <w:szCs w:val="24"/>
          <w:highlight w:val="yellow"/>
          <w:u w:val="single"/>
        </w:rPr>
        <w:t>Laplace distribution</w:t>
      </w:r>
    </w:p>
    <w:p w14:paraId="393C5037" w14:textId="13DEFE77" w:rsidR="00954359" w:rsidRDefault="00B05D19" w:rsidP="00337BE3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assess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95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</m:sSubSup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generally, the findings are more or less the same as </w:t>
      </w:r>
      <w:r w:rsidR="00954359">
        <w:rPr>
          <w:rFonts w:ascii="Times New Roman" w:eastAsiaTheme="minorEastAsia" w:hAnsi="Times New Roman" w:cs="Times New Roman"/>
          <w:sz w:val="24"/>
          <w:szCs w:val="24"/>
        </w:rPr>
        <w:t>under the Normal distribution</w:t>
      </w:r>
      <w:r w:rsidR="003713CB">
        <w:rPr>
          <w:rFonts w:ascii="Times New Roman" w:eastAsiaTheme="minorEastAsia" w:hAnsi="Times New Roman" w:cs="Times New Roman"/>
          <w:sz w:val="24"/>
          <w:szCs w:val="24"/>
        </w:rPr>
        <w:t xml:space="preserve"> for all </w:t>
      </w:r>
      <m:oMath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m, n</m:t>
            </m:r>
          </m:e>
        </m:d>
      </m:oMath>
      <w:r w:rsidR="003713CB">
        <w:rPr>
          <w:rFonts w:ascii="Times New Roman" w:eastAsiaTheme="minorEastAsia" w:hAnsi="Times New Roman" w:cs="Times New Roman"/>
          <w:sz w:val="24"/>
          <w:szCs w:val="24"/>
        </w:rPr>
        <w:t xml:space="preserve"> considered in this study.</w:t>
      </w:r>
    </w:p>
    <w:p w14:paraId="37F01135" w14:textId="77777777" w:rsidR="003713CB" w:rsidRDefault="003713CB" w:rsidP="00337BE3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5CDC18A2" w14:textId="3F53AFC6" w:rsidR="003713CB" w:rsidRDefault="003713CB" w:rsidP="00337BE3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236330">
        <w:rPr>
          <w:rFonts w:ascii="Times New Roman" w:eastAsiaTheme="minorEastAsia" w:hAnsi="Times New Roman" w:cs="Times New Roman"/>
          <w:b/>
          <w:bCs/>
          <w:sz w:val="24"/>
          <w:szCs w:val="24"/>
          <w:highlight w:val="yellow"/>
          <w:u w:val="single"/>
        </w:rPr>
        <w:t>Shifted Exponential distribution</w:t>
      </w:r>
    </w:p>
    <w:p w14:paraId="718D0563" w14:textId="77777777" w:rsidR="00236330" w:rsidRDefault="00E4657F" w:rsidP="00236330">
      <w:pPr>
        <w:shd w:val="clear" w:color="auto" w:fill="D9D9D9" w:themeFill="background1" w:themeFillShade="D9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m, n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00, 5</m:t>
            </m:r>
          </m:e>
        </m:d>
      </m:oMath>
      <w:r w:rsidR="0023633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11DF221A" w14:textId="7279D451" w:rsidR="00A8727E" w:rsidRPr="00A8727E" w:rsidRDefault="00236330" w:rsidP="001B767D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assess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95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</m:sSubSup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generally, it appears </w:t>
      </w:r>
      <w:r w:rsidR="00200AB2">
        <w:rPr>
          <w:rFonts w:ascii="Times New Roman" w:eastAsiaTheme="minorEastAsia" w:hAnsi="Times New Roman" w:cs="Times New Roman"/>
          <w:sz w:val="24"/>
          <w:szCs w:val="24"/>
        </w:rPr>
        <w:t>that</w:t>
      </w:r>
      <w:r w:rsidR="00E07AD9">
        <w:rPr>
          <w:rFonts w:ascii="Times New Roman" w:eastAsiaTheme="minorEastAsia" w:hAnsi="Times New Roman" w:cs="Times New Roman"/>
          <w:sz w:val="24"/>
          <w:szCs w:val="24"/>
        </w:rPr>
        <w:t xml:space="preserve"> the findings are more or less the same as </w:t>
      </w:r>
      <w:r w:rsidR="00A8727E">
        <w:rPr>
          <w:rFonts w:ascii="Times New Roman" w:eastAsiaTheme="minorEastAsia" w:hAnsi="Times New Roman" w:cs="Times New Roman"/>
          <w:sz w:val="24"/>
          <w:szCs w:val="24"/>
        </w:rPr>
        <w:t xml:space="preserve">in Normal distribution, with </w:t>
      </w:r>
      <w:r w:rsidR="001B767D">
        <w:rPr>
          <w:rFonts w:ascii="Times New Roman" w:eastAsiaTheme="minorEastAsia" w:hAnsi="Times New Roman" w:cs="Times New Roman"/>
          <w:sz w:val="24"/>
          <w:szCs w:val="24"/>
        </w:rPr>
        <w:t xml:space="preserve">a </w:t>
      </w:r>
      <w:r w:rsidR="00A8727E">
        <w:rPr>
          <w:rFonts w:ascii="Times New Roman" w:eastAsiaTheme="minorEastAsia" w:hAnsi="Times New Roman" w:cs="Times New Roman"/>
          <w:sz w:val="24"/>
          <w:szCs w:val="24"/>
        </w:rPr>
        <w:t>remark</w:t>
      </w:r>
      <w:r w:rsidR="001B767D">
        <w:rPr>
          <w:rFonts w:ascii="Times New Roman" w:eastAsiaTheme="minorEastAsia" w:hAnsi="Times New Roman" w:cs="Times New Roman"/>
          <w:sz w:val="24"/>
          <w:szCs w:val="24"/>
        </w:rPr>
        <w:t>, i.e., under Designs I and III, t</w:t>
      </w:r>
      <w:r w:rsidR="00A8727E">
        <w:rPr>
          <w:rFonts w:ascii="Times New Roman" w:eastAsiaTheme="minorEastAsia" w:hAnsi="Times New Roman" w:cs="Times New Roman"/>
          <w:sz w:val="24"/>
          <w:szCs w:val="24"/>
        </w:rPr>
        <w:t xml:space="preserve">h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15</m:t>
            </m:r>
          </m:e>
        </m:d>
      </m:oMath>
      <w:r w:rsidR="00A8727E">
        <w:rPr>
          <w:rFonts w:ascii="Times New Roman" w:eastAsiaTheme="minorEastAsia" w:hAnsi="Times New Roman" w:cs="Times New Roman"/>
          <w:sz w:val="24"/>
          <w:szCs w:val="24"/>
        </w:rPr>
        <w:t xml:space="preserve"> scheme </w:t>
      </w:r>
      <w:r w:rsidR="009706D1">
        <w:rPr>
          <w:rFonts w:ascii="Times New Roman" w:eastAsiaTheme="minorEastAsia" w:hAnsi="Times New Roman" w:cs="Times New Roman"/>
          <w:sz w:val="24"/>
          <w:szCs w:val="24"/>
        </w:rPr>
        <w:t>is the worst performer in detecting a moderate to large mixed shift in the process.</w:t>
      </w:r>
    </w:p>
    <w:p w14:paraId="11B4D888" w14:textId="77777777" w:rsidR="00236330" w:rsidRDefault="00236330" w:rsidP="0023633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55DBD3" w14:textId="77777777" w:rsidR="003A3717" w:rsidRDefault="00E4657F" w:rsidP="003A3717">
      <w:pPr>
        <w:shd w:val="clear" w:color="auto" w:fill="D9D9D9" w:themeFill="background1" w:themeFillShade="D9"/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m, n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00, 15</m:t>
            </m:r>
          </m:e>
        </m:d>
      </m:oMath>
      <w:r w:rsidR="003A371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2ADF0219" w14:textId="7D28C029" w:rsidR="003A3717" w:rsidRDefault="003A3717" w:rsidP="003A3717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assess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95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</m:sSubSup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generally, it appears </w:t>
      </w:r>
      <w:r w:rsidR="001B32CE">
        <w:rPr>
          <w:rFonts w:ascii="Times New Roman" w:eastAsiaTheme="minorEastAsia" w:hAnsi="Times New Roman" w:cs="Times New Roman"/>
          <w:sz w:val="24"/>
          <w:szCs w:val="24"/>
        </w:rPr>
        <w:t>that the findings are more or less the same as in Normal distribution, with a remark, i.e.,</w:t>
      </w:r>
      <w:r w:rsidR="002942C8">
        <w:rPr>
          <w:rFonts w:ascii="Times New Roman" w:eastAsiaTheme="minorEastAsia" w:hAnsi="Times New Roman" w:cs="Times New Roman"/>
          <w:sz w:val="24"/>
          <w:szCs w:val="24"/>
        </w:rPr>
        <w:t xml:space="preserve"> under Designs I and III, all the schemes are equally good in detecting a moderate to large mixed shift and pure shift in the location parameter.</w:t>
      </w:r>
    </w:p>
    <w:p w14:paraId="62280E80" w14:textId="77777777" w:rsidR="002942C8" w:rsidRDefault="002942C8" w:rsidP="003A3717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756A5015" w14:textId="77777777" w:rsidR="00EA6835" w:rsidRDefault="00E4657F" w:rsidP="00EA6835">
      <w:pPr>
        <w:shd w:val="clear" w:color="auto" w:fill="D9D9D9" w:themeFill="background1" w:themeFillShade="D9"/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m, n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300, 5</m:t>
            </m:r>
          </m:e>
        </m:d>
      </m:oMath>
      <w:r w:rsidR="00EA6835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0A8F274C" w14:textId="1FB1A448" w:rsidR="00EA6835" w:rsidRDefault="00EA6835" w:rsidP="00EA6835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assess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95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</m:sSubSup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generally, it appears </w:t>
      </w:r>
      <w:r w:rsidR="004B4935">
        <w:rPr>
          <w:rFonts w:ascii="Times New Roman" w:eastAsiaTheme="minorEastAsia" w:hAnsi="Times New Roman" w:cs="Times New Roman"/>
          <w:sz w:val="24"/>
          <w:szCs w:val="24"/>
        </w:rPr>
        <w:t>that</w:t>
      </w:r>
      <w:r w:rsidR="003764BE">
        <w:rPr>
          <w:rFonts w:ascii="Times New Roman" w:eastAsiaTheme="minorEastAsia" w:hAnsi="Times New Roman" w:cs="Times New Roman"/>
          <w:sz w:val="24"/>
          <w:szCs w:val="24"/>
        </w:rPr>
        <w:t xml:space="preserve"> the findings are more or less the same as in Normal distribution, with some remarks</w:t>
      </w:r>
      <w:r w:rsidR="00503249">
        <w:rPr>
          <w:rFonts w:ascii="Times New Roman" w:eastAsiaTheme="minorEastAsia" w:hAnsi="Times New Roman" w:cs="Times New Roman"/>
          <w:sz w:val="24"/>
          <w:szCs w:val="24"/>
        </w:rPr>
        <w:t>, i.e.,</w:t>
      </w:r>
    </w:p>
    <w:p w14:paraId="78710F35" w14:textId="635886C2" w:rsidR="00EA6835" w:rsidRPr="003B4950" w:rsidRDefault="003B4950" w:rsidP="0075499E">
      <w:pPr>
        <w:pStyle w:val="ListParagraph"/>
        <w:numPr>
          <w:ilvl w:val="0"/>
          <w:numId w:val="13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B4950">
        <w:rPr>
          <w:rFonts w:ascii="Times New Roman" w:eastAsiaTheme="minorEastAsia" w:hAnsi="Times New Roman" w:cs="Times New Roman"/>
          <w:sz w:val="24"/>
          <w:szCs w:val="24"/>
        </w:rPr>
        <w:t xml:space="preserve">Under </w:t>
      </w:r>
      <w:r w:rsidR="00EA6835" w:rsidRPr="003B4950">
        <w:rPr>
          <w:rFonts w:ascii="Times New Roman" w:eastAsiaTheme="minorEastAsia" w:hAnsi="Times New Roman" w:cs="Times New Roman"/>
          <w:sz w:val="24"/>
          <w:szCs w:val="24"/>
        </w:rPr>
        <w:t>Design I</w:t>
      </w:r>
      <w:r>
        <w:rPr>
          <w:rFonts w:ascii="Times New Roman" w:eastAsiaTheme="minorEastAsia" w:hAnsi="Times New Roman" w:cs="Times New Roman"/>
          <w:sz w:val="24"/>
          <w:szCs w:val="24"/>
        </w:rPr>
        <w:t>, t</w:t>
      </w:r>
      <w:r w:rsidR="003764BE" w:rsidRPr="003B4950">
        <w:rPr>
          <w:rFonts w:ascii="Times New Roman" w:eastAsiaTheme="minorEastAsia" w:hAnsi="Times New Roman" w:cs="Times New Roman"/>
          <w:sz w:val="24"/>
          <w:szCs w:val="24"/>
        </w:rPr>
        <w:t xml:space="preserve">he </w:t>
      </w:r>
      <m:oMath>
        <m:r>
          <w:rPr>
            <w:rFonts w:ascii="Cambria Math" w:hAnsi="Cambria Math" w:cs="Times New Roman"/>
            <w:sz w:val="24"/>
            <w:szCs w:val="24"/>
          </w:rPr>
          <m:t>H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05</m:t>
            </m:r>
          </m:e>
        </m:d>
      </m:oMath>
      <w:r w:rsidR="00EA6835" w:rsidRPr="003B4950">
        <w:rPr>
          <w:rFonts w:ascii="Times New Roman" w:eastAsiaTheme="minorEastAsia" w:hAnsi="Times New Roman" w:cs="Times New Roman"/>
          <w:sz w:val="24"/>
          <w:szCs w:val="24"/>
        </w:rPr>
        <w:t xml:space="preserve"> scheme </w:t>
      </w:r>
      <w:r w:rsidR="000246C6" w:rsidRPr="003B4950">
        <w:rPr>
          <w:rFonts w:ascii="Times New Roman" w:eastAsiaTheme="minorEastAsia" w:hAnsi="Times New Roman" w:cs="Times New Roman"/>
          <w:sz w:val="24"/>
          <w:szCs w:val="24"/>
        </w:rPr>
        <w:t xml:space="preserve">is among the bad performers </w:t>
      </w:r>
      <w:r w:rsidR="00C74672" w:rsidRPr="003B4950">
        <w:rPr>
          <w:rFonts w:ascii="Times New Roman" w:eastAsiaTheme="minorEastAsia" w:hAnsi="Times New Roman" w:cs="Times New Roman"/>
          <w:sz w:val="24"/>
          <w:szCs w:val="24"/>
        </w:rPr>
        <w:t>in detecting a small and pure shift in the location parameter</w:t>
      </w:r>
      <w:r w:rsidR="0075499E" w:rsidRPr="003B4950">
        <w:rPr>
          <w:rFonts w:ascii="Times New Roman" w:eastAsiaTheme="minorEastAsia" w:hAnsi="Times New Roman" w:cs="Times New Roman"/>
          <w:sz w:val="24"/>
          <w:szCs w:val="24"/>
        </w:rPr>
        <w:t xml:space="preserve">. On the flip side, the </w:t>
      </w:r>
      <m:oMath>
        <m:r>
          <w:rPr>
            <w:rFonts w:ascii="Cambria Math" w:hAnsi="Cambria Math" w:cs="Times New Roman"/>
            <w:sz w:val="24"/>
            <w:szCs w:val="24"/>
          </w:rPr>
          <m:t>ELSS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=0.70</m:t>
            </m:r>
          </m:e>
        </m:d>
      </m:oMath>
      <w:r w:rsidR="00EA6835" w:rsidRPr="003B495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75499E" w:rsidRPr="003B4950">
        <w:rPr>
          <w:rFonts w:ascii="Times New Roman" w:eastAsiaTheme="minorEastAsia" w:hAnsi="Times New Roman" w:cs="Times New Roman"/>
          <w:sz w:val="24"/>
          <w:szCs w:val="24"/>
        </w:rPr>
        <w:t xml:space="preserve">an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65</m:t>
            </m:r>
          </m:e>
        </m:d>
      </m:oMath>
      <w:r w:rsidR="007F6ED4" w:rsidRPr="003B495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EA6835" w:rsidRPr="003B4950">
        <w:rPr>
          <w:rFonts w:ascii="Times New Roman" w:eastAsiaTheme="minorEastAsia" w:hAnsi="Times New Roman" w:cs="Times New Roman"/>
          <w:sz w:val="24"/>
          <w:szCs w:val="24"/>
        </w:rPr>
        <w:t>scheme</w:t>
      </w:r>
      <w:r w:rsidR="007F6ED4" w:rsidRPr="003B4950">
        <w:rPr>
          <w:rFonts w:ascii="Times New Roman" w:eastAsiaTheme="minorEastAsia" w:hAnsi="Times New Roman" w:cs="Times New Roman"/>
          <w:sz w:val="24"/>
          <w:szCs w:val="24"/>
        </w:rPr>
        <w:t>s</w:t>
      </w:r>
      <w:r w:rsidR="00DB5414" w:rsidRPr="003B4950">
        <w:rPr>
          <w:rFonts w:ascii="Times New Roman" w:eastAsiaTheme="minorEastAsia" w:hAnsi="Times New Roman" w:cs="Times New Roman"/>
          <w:sz w:val="24"/>
          <w:szCs w:val="24"/>
        </w:rPr>
        <w:t xml:space="preserve"> are competitively good in detecting this shift.</w:t>
      </w:r>
    </w:p>
    <w:p w14:paraId="2C84496B" w14:textId="7CAF2687" w:rsidR="00EA6835" w:rsidRPr="003B4950" w:rsidRDefault="003B4950" w:rsidP="00546D55">
      <w:pPr>
        <w:pStyle w:val="ListParagraph"/>
        <w:numPr>
          <w:ilvl w:val="0"/>
          <w:numId w:val="13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B4950">
        <w:rPr>
          <w:rFonts w:ascii="Times New Roman" w:hAnsi="Times New Roman" w:cs="Times New Roman"/>
          <w:sz w:val="24"/>
          <w:szCs w:val="24"/>
        </w:rPr>
        <w:t xml:space="preserve">Under </w:t>
      </w:r>
      <w:r w:rsidR="00EA6835" w:rsidRPr="003B4950">
        <w:rPr>
          <w:rFonts w:ascii="Times New Roman" w:hAnsi="Times New Roman" w:cs="Times New Roman"/>
          <w:sz w:val="24"/>
          <w:szCs w:val="24"/>
        </w:rPr>
        <w:t>Design II</w:t>
      </w:r>
      <w:r>
        <w:rPr>
          <w:rFonts w:ascii="Times New Roman" w:hAnsi="Times New Roman" w:cs="Times New Roman"/>
          <w:sz w:val="24"/>
          <w:szCs w:val="24"/>
        </w:rPr>
        <w:t>, t</w:t>
      </w:r>
      <w:r w:rsidR="000246C6" w:rsidRPr="003B4950">
        <w:rPr>
          <w:rFonts w:ascii="Times New Roman" w:hAnsi="Times New Roman" w:cs="Times New Roman"/>
          <w:sz w:val="24"/>
          <w:szCs w:val="24"/>
        </w:rPr>
        <w:t xml:space="preserve">he </w:t>
      </w:r>
      <m:oMath>
        <m:r>
          <w:rPr>
            <w:rFonts w:ascii="Cambria Math" w:hAnsi="Cambria Math" w:cs="Times New Roman"/>
            <w:sz w:val="24"/>
            <w:szCs w:val="24"/>
          </w:rPr>
          <m:t>H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05</m:t>
            </m:r>
          </m:e>
        </m:d>
      </m:oMath>
      <w:r w:rsidR="00EA6835" w:rsidRPr="003B4950">
        <w:rPr>
          <w:rFonts w:ascii="Times New Roman" w:eastAsiaTheme="minorEastAsia" w:hAnsi="Times New Roman" w:cs="Times New Roman"/>
          <w:sz w:val="24"/>
          <w:szCs w:val="24"/>
        </w:rPr>
        <w:t xml:space="preserve"> scheme is </w:t>
      </w:r>
      <w:r w:rsidR="00546D55" w:rsidRPr="003B4950">
        <w:rPr>
          <w:rFonts w:ascii="Times New Roman" w:eastAsiaTheme="minorEastAsia" w:hAnsi="Times New Roman" w:cs="Times New Roman"/>
          <w:sz w:val="24"/>
          <w:szCs w:val="24"/>
        </w:rPr>
        <w:t xml:space="preserve">among the bad performers in detecting a small and pure shift in the location parameter. On the flip side, the </w:t>
      </w:r>
      <m:oMath>
        <m:r>
          <w:rPr>
            <w:rFonts w:ascii="Cambria Math" w:hAnsi="Cambria Math" w:cs="Times New Roman"/>
            <w:sz w:val="24"/>
            <w:szCs w:val="24"/>
          </w:rPr>
          <m:t>HLSS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=0.40</m:t>
            </m:r>
          </m:e>
        </m:d>
      </m:oMath>
      <w:r w:rsidR="00EA6835" w:rsidRPr="003B4950">
        <w:rPr>
          <w:rFonts w:ascii="Times New Roman" w:eastAsiaTheme="minorEastAsia" w:hAnsi="Times New Roman" w:cs="Times New Roman"/>
          <w:sz w:val="24"/>
          <w:szCs w:val="24"/>
        </w:rPr>
        <w:t xml:space="preserve"> scheme is the </w:t>
      </w:r>
      <w:r w:rsidR="00A63798" w:rsidRPr="003B4950">
        <w:rPr>
          <w:rFonts w:ascii="Times New Roman" w:eastAsiaTheme="minorEastAsia" w:hAnsi="Times New Roman" w:cs="Times New Roman"/>
          <w:sz w:val="24"/>
          <w:szCs w:val="24"/>
        </w:rPr>
        <w:t>best in detecting this shift</w:t>
      </w:r>
      <w:r w:rsidR="00EA6835" w:rsidRPr="003B4950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12E6F2AE" w14:textId="77777777" w:rsidR="00B61747" w:rsidRDefault="00B61747" w:rsidP="00EA6835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3C2C9481" w14:textId="77777777" w:rsidR="00B61747" w:rsidRDefault="00E4657F" w:rsidP="00B61747">
      <w:pPr>
        <w:shd w:val="clear" w:color="auto" w:fill="D9D9D9" w:themeFill="background1" w:themeFillShade="D9"/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m, n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300, 15</m:t>
            </m:r>
          </m:e>
        </m:d>
      </m:oMath>
      <w:r w:rsidR="00B6174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1549DC01" w14:textId="446BD605" w:rsidR="00B61747" w:rsidRDefault="00B61747" w:rsidP="00B61747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assess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95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</m:sSubSup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generally, it appears </w:t>
      </w:r>
      <w:r w:rsidR="008315DB">
        <w:rPr>
          <w:rFonts w:ascii="Times New Roman" w:eastAsiaTheme="minorEastAsia" w:hAnsi="Times New Roman" w:cs="Times New Roman"/>
          <w:sz w:val="24"/>
          <w:szCs w:val="24"/>
        </w:rPr>
        <w:t xml:space="preserve">that the findings are more or less the same as in Normal distribution, with a remark, i.e., regardless of any design, th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H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70</m:t>
            </m:r>
          </m:e>
        </m:d>
      </m:oMath>
      <w:r w:rsidR="008315DB">
        <w:rPr>
          <w:rFonts w:ascii="Times New Roman" w:eastAsiaTheme="minorEastAsia" w:hAnsi="Times New Roman" w:cs="Times New Roman"/>
          <w:sz w:val="24"/>
          <w:szCs w:val="24"/>
        </w:rPr>
        <w:t xml:space="preserve"> scheme </w:t>
      </w:r>
      <w:r w:rsidR="007A5FFF">
        <w:rPr>
          <w:rFonts w:ascii="Times New Roman" w:eastAsiaTheme="minorEastAsia" w:hAnsi="Times New Roman" w:cs="Times New Roman"/>
          <w:sz w:val="24"/>
          <w:szCs w:val="24"/>
        </w:rPr>
        <w:t>does not well perform in detecting a small and pure shift in the location parameter.</w:t>
      </w:r>
    </w:p>
    <w:p w14:paraId="61E97824" w14:textId="77777777" w:rsidR="007A5FFF" w:rsidRDefault="007A5FFF" w:rsidP="00B61747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3E361E44" w14:textId="7EF8A714" w:rsidR="007A5FFF" w:rsidRDefault="007A5FFF" w:rsidP="007A5FFF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bCs/>
          <w:sz w:val="24"/>
          <w:szCs w:val="24"/>
          <w:highlight w:val="yellow"/>
          <w:u w:val="single"/>
        </w:rPr>
        <w:t>Cauchy</w:t>
      </w:r>
      <w:r w:rsidRPr="00236330">
        <w:rPr>
          <w:rFonts w:ascii="Times New Roman" w:eastAsiaTheme="minorEastAsia" w:hAnsi="Times New Roman" w:cs="Times New Roman"/>
          <w:b/>
          <w:bCs/>
          <w:sz w:val="24"/>
          <w:szCs w:val="24"/>
          <w:highlight w:val="yellow"/>
          <w:u w:val="single"/>
        </w:rPr>
        <w:t xml:space="preserve"> distribution</w:t>
      </w:r>
    </w:p>
    <w:p w14:paraId="3D33E5AE" w14:textId="77777777" w:rsidR="007A5FFF" w:rsidRDefault="00E4657F" w:rsidP="007A5FFF">
      <w:pPr>
        <w:shd w:val="clear" w:color="auto" w:fill="D9D9D9" w:themeFill="background1" w:themeFillShade="D9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m, n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00, 5</m:t>
            </m:r>
          </m:e>
        </m:d>
      </m:oMath>
      <w:r w:rsidR="007A5FFF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6A816E9E" w14:textId="77777777" w:rsidR="00A75B77" w:rsidRDefault="007A5FFF" w:rsidP="007A5FFF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assess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95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</m:sSubSup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generally, it appears that the findings are more or less the same as in Normal distribution, with </w:t>
      </w:r>
      <w:r w:rsidR="001D4D4A">
        <w:rPr>
          <w:rFonts w:ascii="Times New Roman" w:eastAsiaTheme="minorEastAsia" w:hAnsi="Times New Roman" w:cs="Times New Roman"/>
          <w:sz w:val="24"/>
          <w:szCs w:val="24"/>
        </w:rPr>
        <w:t>some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remark</w:t>
      </w:r>
      <w:r w:rsidR="00A75B77">
        <w:rPr>
          <w:rFonts w:ascii="Times New Roman" w:eastAsiaTheme="minorEastAsia" w:hAnsi="Times New Roman" w:cs="Times New Roman"/>
          <w:sz w:val="24"/>
          <w:szCs w:val="24"/>
        </w:rPr>
        <w:t>s</w:t>
      </w:r>
      <w:r>
        <w:rPr>
          <w:rFonts w:ascii="Times New Roman" w:eastAsiaTheme="minorEastAsia" w:hAnsi="Times New Roman" w:cs="Times New Roman"/>
          <w:sz w:val="24"/>
          <w:szCs w:val="24"/>
        </w:rPr>
        <w:t>, i.e.,</w:t>
      </w:r>
    </w:p>
    <w:p w14:paraId="0AFF08EC" w14:textId="2DD3ACAE" w:rsidR="007A5FFF" w:rsidRDefault="00A75B77" w:rsidP="00A75B77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U</w:t>
      </w:r>
      <w:r w:rsidR="007A5FFF" w:rsidRPr="00A75B77">
        <w:rPr>
          <w:rFonts w:ascii="Times New Roman" w:eastAsiaTheme="minorEastAsia" w:hAnsi="Times New Roman" w:cs="Times New Roman"/>
          <w:sz w:val="24"/>
          <w:szCs w:val="24"/>
        </w:rPr>
        <w:t xml:space="preserve">nder Designs I and III, th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15</m:t>
            </m:r>
          </m:e>
        </m:d>
      </m:oMath>
      <w:r w:rsidR="007A5FFF" w:rsidRPr="00A75B77">
        <w:rPr>
          <w:rFonts w:ascii="Times New Roman" w:eastAsiaTheme="minorEastAsia" w:hAnsi="Times New Roman" w:cs="Times New Roman"/>
          <w:sz w:val="24"/>
          <w:szCs w:val="24"/>
        </w:rPr>
        <w:t xml:space="preserve"> scheme is </w:t>
      </w:r>
      <w:r w:rsidR="00CC52CA">
        <w:rPr>
          <w:rFonts w:ascii="Times New Roman" w:eastAsiaTheme="minorEastAsia" w:hAnsi="Times New Roman" w:cs="Times New Roman"/>
          <w:sz w:val="24"/>
          <w:szCs w:val="24"/>
        </w:rPr>
        <w:t xml:space="preserve">among </w:t>
      </w:r>
      <w:r w:rsidR="007A5FFF" w:rsidRPr="00A75B77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="00CC52CA">
        <w:rPr>
          <w:rFonts w:ascii="Times New Roman" w:eastAsiaTheme="minorEastAsia" w:hAnsi="Times New Roman" w:cs="Times New Roman"/>
          <w:sz w:val="24"/>
          <w:szCs w:val="24"/>
        </w:rPr>
        <w:t xml:space="preserve">bad </w:t>
      </w:r>
      <w:r w:rsidR="007A5FFF" w:rsidRPr="00A75B77">
        <w:rPr>
          <w:rFonts w:ascii="Times New Roman" w:eastAsiaTheme="minorEastAsia" w:hAnsi="Times New Roman" w:cs="Times New Roman"/>
          <w:sz w:val="24"/>
          <w:szCs w:val="24"/>
        </w:rPr>
        <w:t>performer</w:t>
      </w:r>
      <w:r w:rsidR="00CC52CA">
        <w:rPr>
          <w:rFonts w:ascii="Times New Roman" w:eastAsiaTheme="minorEastAsia" w:hAnsi="Times New Roman" w:cs="Times New Roman"/>
          <w:sz w:val="24"/>
          <w:szCs w:val="24"/>
        </w:rPr>
        <w:t>s</w:t>
      </w:r>
      <w:r w:rsidR="007A5FFF" w:rsidRPr="00A75B77">
        <w:rPr>
          <w:rFonts w:ascii="Times New Roman" w:eastAsiaTheme="minorEastAsia" w:hAnsi="Times New Roman" w:cs="Times New Roman"/>
          <w:sz w:val="24"/>
          <w:szCs w:val="24"/>
        </w:rPr>
        <w:t xml:space="preserve"> in detecting a </w:t>
      </w:r>
      <w:r w:rsidR="00B00696">
        <w:rPr>
          <w:rFonts w:ascii="Times New Roman" w:eastAsiaTheme="minorEastAsia" w:hAnsi="Times New Roman" w:cs="Times New Roman"/>
          <w:sz w:val="24"/>
          <w:szCs w:val="24"/>
        </w:rPr>
        <w:t>small and pure shift in the location parameter</w:t>
      </w:r>
      <w:r w:rsidR="007A5FFF" w:rsidRPr="00A75B77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49D67A6C" w14:textId="44608578" w:rsidR="00B00696" w:rsidRDefault="00152C8E" w:rsidP="00A75B77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Under Design II, both th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E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20</m:t>
            </m:r>
          </m:e>
        </m:d>
      </m:oMath>
      <w:r w:rsidR="00E538D6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40</m:t>
            </m:r>
          </m:e>
        </m:d>
      </m:oMath>
      <w:r w:rsidR="00E538D6">
        <w:rPr>
          <w:rFonts w:ascii="Times New Roman" w:eastAsiaTheme="minorEastAsia" w:hAnsi="Times New Roman" w:cs="Times New Roman"/>
          <w:sz w:val="24"/>
          <w:szCs w:val="24"/>
        </w:rPr>
        <w:t xml:space="preserve"> schemes are badly performing to detect a small and pure shift in the location parameter.</w:t>
      </w:r>
    </w:p>
    <w:p w14:paraId="339DDC61" w14:textId="2FD66966" w:rsidR="00E538D6" w:rsidRPr="00A75B77" w:rsidRDefault="00E538D6" w:rsidP="00A75B77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Under Designs I, II, and III, th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H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55</m:t>
            </m:r>
          </m:e>
        </m:d>
      </m:oMath>
      <w:r w:rsidR="006D2687">
        <w:rPr>
          <w:rFonts w:ascii="Times New Roman" w:eastAsiaTheme="minorEastAsia" w:hAnsi="Times New Roman" w:cs="Times New Roman"/>
          <w:sz w:val="24"/>
          <w:szCs w:val="24"/>
        </w:rPr>
        <w:t xml:space="preserve"> scheme is superior in detecting a wider range of pure and small shift</w:t>
      </w:r>
      <w:r w:rsidR="008B5841">
        <w:rPr>
          <w:rFonts w:ascii="Times New Roman" w:eastAsiaTheme="minorEastAsia" w:hAnsi="Times New Roman" w:cs="Times New Roman"/>
          <w:sz w:val="24"/>
          <w:szCs w:val="24"/>
        </w:rPr>
        <w:t xml:space="preserve"> in the location parameter.</w:t>
      </w:r>
    </w:p>
    <w:p w14:paraId="75060EDD" w14:textId="77777777" w:rsidR="007A5FFF" w:rsidRDefault="007A5FFF" w:rsidP="007A5FFF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7518EB" w14:textId="77777777" w:rsidR="007A5FFF" w:rsidRDefault="00E4657F" w:rsidP="007A5FFF">
      <w:pPr>
        <w:shd w:val="clear" w:color="auto" w:fill="D9D9D9" w:themeFill="background1" w:themeFillShade="D9"/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m, n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00, 15</m:t>
            </m:r>
          </m:e>
        </m:d>
      </m:oMath>
      <w:r w:rsidR="007A5FFF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1B49A0C0" w14:textId="74EAD0E5" w:rsidR="007A5FFF" w:rsidRDefault="007A5FFF" w:rsidP="007A5FFF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assess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95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</m:sSubSup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generally, it appears that the findings are more or less the same as in </w:t>
      </w:r>
      <w:r w:rsidR="003C3D95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>
        <w:rPr>
          <w:rFonts w:ascii="Times New Roman" w:eastAsiaTheme="minorEastAsia" w:hAnsi="Times New Roman" w:cs="Times New Roman"/>
          <w:sz w:val="24"/>
          <w:szCs w:val="24"/>
        </w:rPr>
        <w:t>Normal distribution</w:t>
      </w:r>
      <w:r w:rsidR="003E4A7A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72A8B41F" w14:textId="77777777" w:rsidR="007A5FFF" w:rsidRDefault="007A5FFF" w:rsidP="007A5FFF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0EABA5CD" w14:textId="051925CC" w:rsidR="00503249" w:rsidRDefault="00E4657F" w:rsidP="00503249">
      <w:pPr>
        <w:shd w:val="clear" w:color="auto" w:fill="D9D9D9" w:themeFill="background1" w:themeFillShade="D9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m, n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300, 5</m:t>
            </m:r>
          </m:e>
        </m:d>
      </m:oMath>
      <w:r w:rsidR="0050324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3D600321" w14:textId="1D4616E9" w:rsidR="00503249" w:rsidRDefault="00503249" w:rsidP="00DD5A7B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assess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95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</m:sSubSup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generally, it appears that the findings are more or less the same as in Normal distribution, with </w:t>
      </w:r>
      <w:r w:rsidR="00DD5A7B">
        <w:rPr>
          <w:rFonts w:ascii="Times New Roman" w:eastAsiaTheme="minorEastAsia" w:hAnsi="Times New Roman" w:cs="Times New Roman"/>
          <w:sz w:val="24"/>
          <w:szCs w:val="24"/>
        </w:rPr>
        <w:t>a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remark, i.e.,</w:t>
      </w:r>
      <w:r w:rsidR="00DD5A7B">
        <w:rPr>
          <w:rFonts w:ascii="Times New Roman" w:eastAsiaTheme="minorEastAsia" w:hAnsi="Times New Roman" w:cs="Times New Roman"/>
          <w:sz w:val="24"/>
          <w:szCs w:val="24"/>
        </w:rPr>
        <w:t xml:space="preserve"> under</w:t>
      </w:r>
      <w:r w:rsidRPr="00A75B77">
        <w:rPr>
          <w:rFonts w:ascii="Times New Roman" w:eastAsiaTheme="minorEastAsia" w:hAnsi="Times New Roman" w:cs="Times New Roman"/>
          <w:sz w:val="24"/>
          <w:szCs w:val="24"/>
        </w:rPr>
        <w:t xml:space="preserve"> Designs I</w:t>
      </w:r>
      <w:r w:rsidR="00472825">
        <w:rPr>
          <w:rFonts w:ascii="Times New Roman" w:eastAsiaTheme="minorEastAsia" w:hAnsi="Times New Roman" w:cs="Times New Roman"/>
          <w:sz w:val="24"/>
          <w:szCs w:val="24"/>
        </w:rPr>
        <w:t>, III,</w:t>
      </w:r>
      <w:r w:rsidRPr="00A75B77">
        <w:rPr>
          <w:rFonts w:ascii="Times New Roman" w:eastAsiaTheme="minorEastAsia" w:hAnsi="Times New Roman" w:cs="Times New Roman"/>
          <w:sz w:val="24"/>
          <w:szCs w:val="24"/>
        </w:rPr>
        <w:t xml:space="preserve"> and I</w:t>
      </w:r>
      <w:r w:rsidR="00472825">
        <w:rPr>
          <w:rFonts w:ascii="Times New Roman" w:eastAsiaTheme="minorEastAsia" w:hAnsi="Times New Roman" w:cs="Times New Roman"/>
          <w:sz w:val="24"/>
          <w:szCs w:val="24"/>
        </w:rPr>
        <w:t>V</w:t>
      </w:r>
      <w:r w:rsidRPr="00A75B77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="003F53CB">
        <w:rPr>
          <w:rFonts w:ascii="Times New Roman" w:eastAsiaTheme="minorEastAsia" w:hAnsi="Times New Roman" w:cs="Times New Roman"/>
          <w:sz w:val="24"/>
          <w:szCs w:val="24"/>
        </w:rPr>
        <w:t xml:space="preserve">both </w:t>
      </w:r>
      <w:r w:rsidRPr="00A75B77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E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70</m:t>
            </m:r>
          </m:e>
        </m:d>
      </m:oMath>
      <w:r w:rsidR="003F53CB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H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40</m:t>
            </m:r>
          </m:e>
        </m:d>
      </m:oMath>
      <w:r w:rsidRPr="00A75B77">
        <w:rPr>
          <w:rFonts w:ascii="Times New Roman" w:eastAsiaTheme="minorEastAsia" w:hAnsi="Times New Roman" w:cs="Times New Roman"/>
          <w:sz w:val="24"/>
          <w:szCs w:val="24"/>
        </w:rPr>
        <w:t xml:space="preserve"> scheme</w:t>
      </w:r>
      <w:r w:rsidR="0053521B">
        <w:rPr>
          <w:rFonts w:ascii="Times New Roman" w:eastAsiaTheme="minorEastAsia" w:hAnsi="Times New Roman" w:cs="Times New Roman"/>
          <w:sz w:val="24"/>
          <w:szCs w:val="24"/>
        </w:rPr>
        <w:t>s are poorly performed in most cases.</w:t>
      </w:r>
    </w:p>
    <w:p w14:paraId="719579A7" w14:textId="77777777" w:rsidR="00503249" w:rsidRPr="00503249" w:rsidRDefault="00503249" w:rsidP="00503249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0EB23A01" w14:textId="77777777" w:rsidR="007A5FFF" w:rsidRDefault="00E4657F" w:rsidP="007A5FFF">
      <w:pPr>
        <w:shd w:val="clear" w:color="auto" w:fill="D9D9D9" w:themeFill="background1" w:themeFillShade="D9"/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m, n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300, 15</m:t>
            </m:r>
          </m:e>
        </m:d>
      </m:oMath>
      <w:r w:rsidR="007A5FFF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6E7B298E" w14:textId="23BC9281" w:rsidR="007A5FFF" w:rsidRDefault="003C3D95" w:rsidP="003C3D95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assess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95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</m:sSubSup>
      </m:oMath>
      <w:r>
        <w:rPr>
          <w:rFonts w:ascii="Times New Roman" w:eastAsiaTheme="minorEastAsia" w:hAnsi="Times New Roman" w:cs="Times New Roman"/>
          <w:sz w:val="24"/>
          <w:szCs w:val="24"/>
        </w:rPr>
        <w:t>, generally, it appears that the findings are more or less the same as in the Normal distribution.</w:t>
      </w:r>
    </w:p>
    <w:sectPr w:rsidR="007A5FFF" w:rsidSect="00B71DD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067DF"/>
    <w:multiLevelType w:val="hybridMultilevel"/>
    <w:tmpl w:val="E92850C4"/>
    <w:lvl w:ilvl="0" w:tplc="DEF0532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DE1C09"/>
    <w:multiLevelType w:val="hybridMultilevel"/>
    <w:tmpl w:val="7D466210"/>
    <w:lvl w:ilvl="0" w:tplc="FFFFFFFF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333B55"/>
    <w:multiLevelType w:val="hybridMultilevel"/>
    <w:tmpl w:val="8630848C"/>
    <w:lvl w:ilvl="0" w:tplc="2976F5AC">
      <w:start w:val="1"/>
      <w:numFmt w:val="lowerRoman"/>
      <w:lvlText w:val="(%1)"/>
      <w:lvlJc w:val="left"/>
      <w:pPr>
        <w:ind w:left="1080" w:hanging="720"/>
      </w:pPr>
      <w:rPr>
        <w:rFonts w:eastAsiaTheme="minorEastAsia"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714FEF"/>
    <w:multiLevelType w:val="hybridMultilevel"/>
    <w:tmpl w:val="C1545946"/>
    <w:lvl w:ilvl="0" w:tplc="FFFFFFFF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92726B"/>
    <w:multiLevelType w:val="hybridMultilevel"/>
    <w:tmpl w:val="E92850C4"/>
    <w:lvl w:ilvl="0" w:tplc="FFFFFFFF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7D5C9F"/>
    <w:multiLevelType w:val="hybridMultilevel"/>
    <w:tmpl w:val="8630848C"/>
    <w:lvl w:ilvl="0" w:tplc="FFFFFFFF">
      <w:start w:val="1"/>
      <w:numFmt w:val="lowerRoman"/>
      <w:lvlText w:val="(%1)"/>
      <w:lvlJc w:val="left"/>
      <w:pPr>
        <w:ind w:left="1080" w:hanging="720"/>
      </w:pPr>
      <w:rPr>
        <w:rFonts w:eastAsiaTheme="minorEastAsia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E37292"/>
    <w:multiLevelType w:val="hybridMultilevel"/>
    <w:tmpl w:val="4972F25C"/>
    <w:lvl w:ilvl="0" w:tplc="B85C340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BB6349"/>
    <w:multiLevelType w:val="hybridMultilevel"/>
    <w:tmpl w:val="C1545946"/>
    <w:lvl w:ilvl="0" w:tplc="DEF0532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9878C3"/>
    <w:multiLevelType w:val="hybridMultilevel"/>
    <w:tmpl w:val="0C0C7D7E"/>
    <w:lvl w:ilvl="0" w:tplc="FFFFFFFF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E132CB"/>
    <w:multiLevelType w:val="hybridMultilevel"/>
    <w:tmpl w:val="0C0C7D7E"/>
    <w:lvl w:ilvl="0" w:tplc="DEF0532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115B14"/>
    <w:multiLevelType w:val="hybridMultilevel"/>
    <w:tmpl w:val="8CA41A5A"/>
    <w:lvl w:ilvl="0" w:tplc="B0E6014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3E1484"/>
    <w:multiLevelType w:val="hybridMultilevel"/>
    <w:tmpl w:val="7D466210"/>
    <w:lvl w:ilvl="0" w:tplc="1436C81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ED3EEF"/>
    <w:multiLevelType w:val="hybridMultilevel"/>
    <w:tmpl w:val="F2960246"/>
    <w:lvl w:ilvl="0" w:tplc="DEF0532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1605491">
    <w:abstractNumId w:val="6"/>
  </w:num>
  <w:num w:numId="2" w16cid:durableId="2054883855">
    <w:abstractNumId w:val="2"/>
  </w:num>
  <w:num w:numId="3" w16cid:durableId="105781315">
    <w:abstractNumId w:val="11"/>
  </w:num>
  <w:num w:numId="4" w16cid:durableId="2052805833">
    <w:abstractNumId w:val="9"/>
  </w:num>
  <w:num w:numId="5" w16cid:durableId="634027016">
    <w:abstractNumId w:val="8"/>
  </w:num>
  <w:num w:numId="6" w16cid:durableId="1187989347">
    <w:abstractNumId w:val="7"/>
  </w:num>
  <w:num w:numId="7" w16cid:durableId="397092507">
    <w:abstractNumId w:val="5"/>
  </w:num>
  <w:num w:numId="8" w16cid:durableId="1134373936">
    <w:abstractNumId w:val="10"/>
  </w:num>
  <w:num w:numId="9" w16cid:durableId="909778525">
    <w:abstractNumId w:val="1"/>
  </w:num>
  <w:num w:numId="10" w16cid:durableId="1184128908">
    <w:abstractNumId w:val="3"/>
  </w:num>
  <w:num w:numId="11" w16cid:durableId="1331444468">
    <w:abstractNumId w:val="0"/>
  </w:num>
  <w:num w:numId="12" w16cid:durableId="1135029816">
    <w:abstractNumId w:val="4"/>
  </w:num>
  <w:num w:numId="13" w16cid:durableId="5154012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ytjS3sDQ1NjK0NDNS0lEKTi0uzszPAykwqQUAjqrn1ywAAAA="/>
  </w:docVars>
  <w:rsids>
    <w:rsidRoot w:val="00B71DDE"/>
    <w:rsid w:val="00001E08"/>
    <w:rsid w:val="000246C6"/>
    <w:rsid w:val="000C36CF"/>
    <w:rsid w:val="00152C8E"/>
    <w:rsid w:val="00192B88"/>
    <w:rsid w:val="00197561"/>
    <w:rsid w:val="001B32CE"/>
    <w:rsid w:val="001B4B94"/>
    <w:rsid w:val="001B767D"/>
    <w:rsid w:val="001D4D4A"/>
    <w:rsid w:val="00200AB2"/>
    <w:rsid w:val="00210387"/>
    <w:rsid w:val="00236330"/>
    <w:rsid w:val="002620C8"/>
    <w:rsid w:val="002757C9"/>
    <w:rsid w:val="00282AA1"/>
    <w:rsid w:val="002942C8"/>
    <w:rsid w:val="002972CB"/>
    <w:rsid w:val="002F41FE"/>
    <w:rsid w:val="00303D4A"/>
    <w:rsid w:val="00330D66"/>
    <w:rsid w:val="00337BE3"/>
    <w:rsid w:val="003713CB"/>
    <w:rsid w:val="003764BE"/>
    <w:rsid w:val="003778B0"/>
    <w:rsid w:val="003A3717"/>
    <w:rsid w:val="003B4950"/>
    <w:rsid w:val="003C3D95"/>
    <w:rsid w:val="003E4A7A"/>
    <w:rsid w:val="003F53CB"/>
    <w:rsid w:val="00443E08"/>
    <w:rsid w:val="0045402D"/>
    <w:rsid w:val="00472825"/>
    <w:rsid w:val="004B4935"/>
    <w:rsid w:val="004C684B"/>
    <w:rsid w:val="004F32A7"/>
    <w:rsid w:val="00503249"/>
    <w:rsid w:val="0053521B"/>
    <w:rsid w:val="00546D55"/>
    <w:rsid w:val="00567F8F"/>
    <w:rsid w:val="005A294B"/>
    <w:rsid w:val="00603F77"/>
    <w:rsid w:val="006D2687"/>
    <w:rsid w:val="007235D9"/>
    <w:rsid w:val="00751A0A"/>
    <w:rsid w:val="0075499E"/>
    <w:rsid w:val="0076757C"/>
    <w:rsid w:val="0078279A"/>
    <w:rsid w:val="007879F9"/>
    <w:rsid w:val="007A5FFF"/>
    <w:rsid w:val="007F6ED4"/>
    <w:rsid w:val="008315DB"/>
    <w:rsid w:val="00840AF2"/>
    <w:rsid w:val="008B5841"/>
    <w:rsid w:val="008C51F2"/>
    <w:rsid w:val="00917EE0"/>
    <w:rsid w:val="00954359"/>
    <w:rsid w:val="009706D1"/>
    <w:rsid w:val="00990686"/>
    <w:rsid w:val="0099471D"/>
    <w:rsid w:val="00A5636C"/>
    <w:rsid w:val="00A63798"/>
    <w:rsid w:val="00A75B77"/>
    <w:rsid w:val="00A8727E"/>
    <w:rsid w:val="00B00696"/>
    <w:rsid w:val="00B05D19"/>
    <w:rsid w:val="00B33B22"/>
    <w:rsid w:val="00B464BC"/>
    <w:rsid w:val="00B61747"/>
    <w:rsid w:val="00B64249"/>
    <w:rsid w:val="00B71DDE"/>
    <w:rsid w:val="00C32368"/>
    <w:rsid w:val="00C54F4E"/>
    <w:rsid w:val="00C74672"/>
    <w:rsid w:val="00CC3B85"/>
    <w:rsid w:val="00CC52CA"/>
    <w:rsid w:val="00D21DC8"/>
    <w:rsid w:val="00DB5414"/>
    <w:rsid w:val="00DD5A7B"/>
    <w:rsid w:val="00E07AD9"/>
    <w:rsid w:val="00E42152"/>
    <w:rsid w:val="00E4657F"/>
    <w:rsid w:val="00E476AD"/>
    <w:rsid w:val="00E538D6"/>
    <w:rsid w:val="00EA6835"/>
    <w:rsid w:val="00EB1D72"/>
    <w:rsid w:val="00EE2A8D"/>
    <w:rsid w:val="00F232C1"/>
    <w:rsid w:val="00F442FC"/>
    <w:rsid w:val="00F92B09"/>
    <w:rsid w:val="00FC6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EAFD4A"/>
  <w15:chartTrackingRefBased/>
  <w15:docId w15:val="{5E8D5249-01D6-4D6F-8A09-953552FD7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32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1D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71DDE"/>
    <w:rPr>
      <w:color w:val="808080"/>
    </w:rPr>
  </w:style>
  <w:style w:type="paragraph" w:styleId="ListParagraph">
    <w:name w:val="List Paragraph"/>
    <w:basedOn w:val="Normal"/>
    <w:uiPriority w:val="34"/>
    <w:qFormat/>
    <w:rsid w:val="00B71D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6</TotalTime>
  <Pages>4</Pages>
  <Words>1110</Words>
  <Characters>633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 Kok Ming</dc:creator>
  <cp:keywords/>
  <dc:description/>
  <cp:lastModifiedBy>Chan Kok Ming</cp:lastModifiedBy>
  <cp:revision>88</cp:revision>
  <dcterms:created xsi:type="dcterms:W3CDTF">2022-07-14T02:36:00Z</dcterms:created>
  <dcterms:modified xsi:type="dcterms:W3CDTF">2022-07-23T07:57:00Z</dcterms:modified>
</cp:coreProperties>
</file>